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esia #EU22901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290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salicylate, Linalool, Hexyl cinnamic aldehyde, Benzyl salicyl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esia #EU22901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reesia #EU22901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4) - low hazard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Hexyl salicylate, Linalool, Hexyl cinnamic aldehyde, Benzyl salicyl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Freesia #EU22901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Freesia #EU22901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017C9908-758F-4013-A45E-25470CB066FC}"/>
</file>

<file path=customXml/itemProps3.xml><?xml version="1.0" encoding="utf-8"?>
<ds:datastoreItem xmlns:ds="http://schemas.openxmlformats.org/officeDocument/2006/customXml" ds:itemID="{B9059F14-A205-47D2-BF46-308984E04DAD}"/>
</file>

<file path=customXml/itemProps4.xml><?xml version="1.0" encoding="utf-8"?>
<ds:datastoreItem xmlns:ds="http://schemas.openxmlformats.org/officeDocument/2006/customXml" ds:itemID="{570CE7E8-8438-4264-A957-7B0E4DCADA5D}"/>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